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07F4A" w14:textId="30BEC5D3" w:rsidR="00964E27" w:rsidRDefault="00964E27" w:rsidP="008B5A39"/>
    <w:p w14:paraId="21B806B9" w14:textId="492AB8D9" w:rsidR="00C55C46" w:rsidRDefault="00C55C46" w:rsidP="008B5A39">
      <w:r>
        <w:rPr>
          <w:rFonts w:ascii="Roboto" w:hAnsi="Roboto"/>
          <w:color w:val="626262"/>
          <w:sz w:val="21"/>
          <w:szCs w:val="21"/>
          <w:shd w:val="clear" w:color="auto" w:fill="FFFFFF"/>
        </w:rPr>
        <w:t xml:space="preserve">The Army defines leadership as “the process of influencing people by providing purpose, direction, and motivation while operating to accomplish the mission and improving the organization” (Department of the Army, 2006, pages 1-2). The Air Force has a similar definition; “the art and science of influencing and directing people to accomplish the assigned mission” (Department of the Air Force, 2006, page 1). Regardless of which definition you employ, the essence of leadership is to influence or inspire others </w:t>
      </w:r>
      <w:proofErr w:type="gramStart"/>
      <w:r>
        <w:rPr>
          <w:rFonts w:ascii="Roboto" w:hAnsi="Roboto"/>
          <w:color w:val="626262"/>
          <w:sz w:val="21"/>
          <w:szCs w:val="21"/>
          <w:shd w:val="clear" w:color="auto" w:fill="FFFFFF"/>
        </w:rPr>
        <w:t>in order to</w:t>
      </w:r>
      <w:proofErr w:type="gramEnd"/>
      <w:r>
        <w:rPr>
          <w:rFonts w:ascii="Roboto" w:hAnsi="Roboto"/>
          <w:color w:val="626262"/>
          <w:sz w:val="21"/>
          <w:szCs w:val="21"/>
          <w:shd w:val="clear" w:color="auto" w:fill="FFFFFF"/>
        </w:rPr>
        <w:t xml:space="preserve"> achieve a common goal or objective. While the purpose has not changed, the </w:t>
      </w:r>
      <w:proofErr w:type="gramStart"/>
      <w:r>
        <w:rPr>
          <w:rFonts w:ascii="Roboto" w:hAnsi="Roboto"/>
          <w:color w:val="626262"/>
          <w:sz w:val="21"/>
          <w:szCs w:val="21"/>
          <w:shd w:val="clear" w:color="auto" w:fill="FFFFFF"/>
        </w:rPr>
        <w:t>manner in which</w:t>
      </w:r>
      <w:proofErr w:type="gramEnd"/>
      <w:r>
        <w:rPr>
          <w:rFonts w:ascii="Roboto" w:hAnsi="Roboto"/>
          <w:color w:val="626262"/>
          <w:sz w:val="21"/>
          <w:szCs w:val="21"/>
          <w:shd w:val="clear" w:color="auto" w:fill="FFFFFF"/>
        </w:rPr>
        <w:t xml:space="preserve"> leaders exercise leadership has. Some of the challenges military leaders face include; New Technology: it </w:t>
      </w:r>
      <w:proofErr w:type="gramStart"/>
      <w:r>
        <w:rPr>
          <w:rFonts w:ascii="Roboto" w:hAnsi="Roboto"/>
          <w:color w:val="626262"/>
          <w:sz w:val="21"/>
          <w:szCs w:val="21"/>
          <w:shd w:val="clear" w:color="auto" w:fill="FFFFFF"/>
        </w:rPr>
        <w:t>is often said</w:t>
      </w:r>
      <w:proofErr w:type="gramEnd"/>
      <w:r>
        <w:rPr>
          <w:rFonts w:ascii="Roboto" w:hAnsi="Roboto"/>
          <w:color w:val="626262"/>
          <w:sz w:val="21"/>
          <w:szCs w:val="21"/>
          <w:shd w:val="clear" w:color="auto" w:fill="FFFFFF"/>
        </w:rPr>
        <w:t xml:space="preserve"> that two of the most critical virtues of leadership are Presence and Expertise. According to some historians, effective military leaders exercise presence on the battlefield. For example, Field Marshal Rommel was often at the front. General Patton was always visiting his forces closest to the fight. It can </w:t>
      </w:r>
      <w:proofErr w:type="gramStart"/>
      <w:r>
        <w:rPr>
          <w:rFonts w:ascii="Roboto" w:hAnsi="Roboto"/>
          <w:color w:val="626262"/>
          <w:sz w:val="21"/>
          <w:szCs w:val="21"/>
          <w:shd w:val="clear" w:color="auto" w:fill="FFFFFF"/>
        </w:rPr>
        <w:t>be argued</w:t>
      </w:r>
      <w:proofErr w:type="gramEnd"/>
      <w:r>
        <w:rPr>
          <w:rFonts w:ascii="Roboto" w:hAnsi="Roboto"/>
          <w:color w:val="626262"/>
          <w:sz w:val="21"/>
          <w:szCs w:val="21"/>
          <w:shd w:val="clear" w:color="auto" w:fill="FFFFFF"/>
        </w:rPr>
        <w:t>, the closer they were to the fight the more efficient they became. However, today’s leader may lead forces that are over thousands of miles away, and exercising presence</w:t>
      </w:r>
    </w:p>
    <w:sectPr w:rsidR="00C55C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0D5FE2"/>
    <w:rsid w:val="002544B2"/>
    <w:rsid w:val="0029002D"/>
    <w:rsid w:val="00390661"/>
    <w:rsid w:val="00436344"/>
    <w:rsid w:val="006714DF"/>
    <w:rsid w:val="00730779"/>
    <w:rsid w:val="00857A87"/>
    <w:rsid w:val="008B5A39"/>
    <w:rsid w:val="00964E27"/>
    <w:rsid w:val="00AA7853"/>
    <w:rsid w:val="00B34631"/>
    <w:rsid w:val="00BB5881"/>
    <w:rsid w:val="00C55C46"/>
    <w:rsid w:val="00D64CC9"/>
    <w:rsid w:val="00D64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A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3463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2</Words>
  <Characters>104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5:48:00Z</dcterms:created>
  <dcterms:modified xsi:type="dcterms:W3CDTF">2021-11-28T05:48:00Z</dcterms:modified>
</cp:coreProperties>
</file>